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7FF08" w14:textId="77777777" w:rsidR="00A60F79" w:rsidRDefault="00000000">
      <w:pPr>
        <w:pStyle w:val="Heading1"/>
      </w:pPr>
      <w:bookmarkStart w:id="0" w:name="bài-tập-4"/>
      <w:r>
        <w:t>Bài tập 4</w:t>
      </w:r>
    </w:p>
    <w:p w14:paraId="4ADF7800" w14:textId="77777777" w:rsidR="00A60F79" w:rsidRDefault="00000000">
      <w:r>
        <w:pict w14:anchorId="33A9646A">
          <v:rect id="_x0000_i1025" style="width:0;height:1.5pt" o:hralign="center" o:hrstd="t" o:hr="t"/>
        </w:pict>
      </w:r>
    </w:p>
    <w:p w14:paraId="7A0B6446" w14:textId="77777777" w:rsidR="00A60F79" w:rsidRDefault="00000000">
      <w:pPr>
        <w:pStyle w:val="Heading2"/>
      </w:pPr>
      <w:bookmarkStart w:id="1" w:name="tính-hàm-pnx-đệ-quy"/>
      <w:r>
        <w:t>Tính hàm P</w:t>
      </w:r>
      <w:r>
        <w:rPr>
          <w:vertAlign w:val="subscript"/>
        </w:rPr>
        <w:t>n</w:t>
      </w:r>
      <w:r>
        <w:t>(x) đệ quy</w:t>
      </w:r>
    </w:p>
    <w:p w14:paraId="2212DC93" w14:textId="77777777" w:rsidR="00A60F79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ecursiveCalculator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estRecursiveCalculator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ecursiveCalculator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RecursiveCalculator(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x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cursiveCalculator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RecursiveCalculator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estRecursiveCalculator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===================== TestRecursiveCalculator() 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Enter x: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Enter n: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RecursiveCalculator(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x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)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RecursiveCalculator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===============================================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TestRecursiveCalculato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8A4B2B7" w14:textId="77777777" w:rsidR="00A60F79" w:rsidRDefault="00000000">
      <w:pPr>
        <w:pStyle w:val="Heading2"/>
      </w:pPr>
      <w:bookmarkStart w:id="2" w:name="phân-tích-độ-phức-tạp"/>
      <w:bookmarkEnd w:id="1"/>
      <w:r>
        <w:t>Phân tích độ phức tạp</w:t>
      </w:r>
    </w:p>
    <w:p w14:paraId="716902F9" w14:textId="0094957F" w:rsidR="00A60F79" w:rsidRDefault="00000000">
      <w:pPr>
        <w:pStyle w:val="SourceCode"/>
      </w:pP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cursiveCalculator</w:t>
      </w:r>
      <w:proofErr w:type="spellEnd"/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RecursiveCalculator(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x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Độ phức tạp O(1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// Độ phức tạp O(1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// Độ phức tạp O(1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cursiveCalculator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RecursiveCalculator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Độ phức tạp của hàm RecursiveCalculator(x, n) được tính bằng công thức:</w:t>
      </w:r>
      <w:r>
        <w:br/>
      </w:r>
      <w:r>
        <w:rPr>
          <w:rStyle w:val="CommentTok"/>
        </w:rPr>
        <w:t xml:space="preserve">    T(n) = T(n - 1) + T(n - 2) + O(1)</w:t>
      </w:r>
      <w:r>
        <w:br/>
      </w:r>
      <w:r>
        <w:br/>
      </w:r>
      <w:r>
        <w:rPr>
          <w:rStyle w:val="CommentTok"/>
        </w:rPr>
        <w:t xml:space="preserve">    Mỗi lời gọi hàm RecursiveCalculator(x, n) sẽ tạo ra 2 lời gọi hàm khác, nên số lần lời gọi hàm sẽ tăng theo cấp số nhân.</w:t>
      </w:r>
      <w:r>
        <w:br/>
      </w:r>
      <w:r>
        <w:br/>
      </w:r>
      <w:r>
        <w:rPr>
          <w:rStyle w:val="CommentTok"/>
        </w:rPr>
        <w:t xml:space="preserve">    Có thể thấy rằng hàm RecursiveCalculator(x, n) sẽ tạo ra một cây đệ quy với chiều sâu là n, mỗi node sẽ có 2 node con.</w:t>
      </w:r>
      <w:r>
        <w:br/>
      </w:r>
      <w:r>
        <w:br/>
      </w:r>
      <w:r>
        <w:rPr>
          <w:rStyle w:val="CommentTok"/>
        </w:rPr>
        <w:t xml:space="preserve">    Vậy số lần lời gọi hàm sẽ là 2^n.</w:t>
      </w:r>
      <w:r>
        <w:br/>
      </w:r>
      <w:r>
        <w:br/>
      </w:r>
      <w:r>
        <w:rPr>
          <w:rStyle w:val="CommentTok"/>
        </w:rPr>
        <w:t xml:space="preserve">    Độ phức tạp của hàm RecursiveCalculator(x, n) là O(2^n)</w:t>
      </w:r>
      <w:r>
        <w:br/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OperatorTok"/>
        </w:rPr>
        <w:t>}</w:t>
      </w:r>
    </w:p>
    <w:p w14:paraId="64A40B42" w14:textId="6741FA42" w:rsidR="00A60F79" w:rsidRDefault="00672315">
      <w:pPr>
        <w:pStyle w:val="Heading2"/>
      </w:pPr>
      <w:bookmarkStart w:id="3" w:name="cây-đệ-quy"/>
      <w:bookmarkEnd w:id="2"/>
      <w:r>
        <w:rPr>
          <w:noProof/>
        </w:rPr>
        <w:drawing>
          <wp:anchor distT="0" distB="0" distL="114300" distR="114300" simplePos="0" relativeHeight="251657216" behindDoc="0" locked="0" layoutInCell="1" allowOverlap="1" wp14:anchorId="7BB07746" wp14:editId="692A9EB9">
            <wp:simplePos x="0" y="0"/>
            <wp:positionH relativeFrom="margin">
              <wp:align>center</wp:align>
            </wp:positionH>
            <wp:positionV relativeFrom="paragraph">
              <wp:posOffset>429895</wp:posOffset>
            </wp:positionV>
            <wp:extent cx="4352925" cy="1666875"/>
            <wp:effectExtent l="0" t="0" r="0" b="0"/>
            <wp:wrapTopAndBottom/>
            <wp:docPr id="433400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000000">
        <w:t>Cây</w:t>
      </w:r>
      <w:proofErr w:type="spellEnd"/>
      <w:r w:rsidR="00000000">
        <w:t xml:space="preserve"> </w:t>
      </w:r>
      <w:proofErr w:type="spellStart"/>
      <w:r w:rsidR="00000000">
        <w:t>đệ</w:t>
      </w:r>
      <w:proofErr w:type="spellEnd"/>
      <w:r w:rsidR="00000000">
        <w:t xml:space="preserve"> </w:t>
      </w:r>
      <w:proofErr w:type="spellStart"/>
      <w:r w:rsidR="00000000">
        <w:t>quy</w:t>
      </w:r>
      <w:proofErr w:type="spellEnd"/>
    </w:p>
    <w:p w14:paraId="59E89191" w14:textId="495544EC" w:rsidR="00672315" w:rsidRPr="00672315" w:rsidRDefault="00672315" w:rsidP="00672315">
      <w:pPr>
        <w:pStyle w:val="BodyText"/>
      </w:pPr>
    </w:p>
    <w:p w14:paraId="29CCDF90" w14:textId="5FF744FB" w:rsidR="00A60F79" w:rsidRDefault="00000000">
      <w:pPr>
        <w:pStyle w:val="BlockText"/>
      </w:pP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uận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phức</w:t>
      </w:r>
      <w:proofErr w:type="spellEnd"/>
      <w:r>
        <w:t xml:space="preserve"> tạp của hàm </w:t>
      </w:r>
      <w:proofErr w:type="gramStart"/>
      <w:r>
        <w:rPr>
          <w:rStyle w:val="VerbatimChar"/>
        </w:rPr>
        <w:t>RecursiveCalculator(</w:t>
      </w:r>
      <w:proofErr w:type="gramEnd"/>
      <w:r>
        <w:rPr>
          <w:rStyle w:val="VerbatimChar"/>
        </w:rPr>
        <w:t>long long int x, long long int n)</w:t>
      </w:r>
      <w:r>
        <w:t xml:space="preserve"> là O(2^n).</w:t>
      </w:r>
      <w:bookmarkEnd w:id="0"/>
      <w:bookmarkEnd w:id="3"/>
    </w:p>
    <w:sectPr w:rsidR="00A60F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44264" w14:textId="77777777" w:rsidR="00CA40A7" w:rsidRDefault="00CA40A7">
      <w:pPr>
        <w:spacing w:after="0"/>
      </w:pPr>
      <w:r>
        <w:separator/>
      </w:r>
    </w:p>
  </w:endnote>
  <w:endnote w:type="continuationSeparator" w:id="0">
    <w:p w14:paraId="54C7847E" w14:textId="77777777" w:rsidR="00CA40A7" w:rsidRDefault="00CA40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7DB3E" w14:textId="77777777" w:rsidR="00CA40A7" w:rsidRDefault="00CA40A7">
      <w:r>
        <w:separator/>
      </w:r>
    </w:p>
  </w:footnote>
  <w:footnote w:type="continuationSeparator" w:id="0">
    <w:p w14:paraId="72EEB29D" w14:textId="77777777" w:rsidR="00CA40A7" w:rsidRDefault="00CA40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ADC66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56265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F79"/>
    <w:rsid w:val="00672315"/>
    <w:rsid w:val="00A60F79"/>
    <w:rsid w:val="00CA40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DFBD95C"/>
  <w15:docId w15:val="{4302BF9D-F8E0-4838-97E6-6FFC1FF46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97</Words>
  <Characters>1698</Characters>
  <Application>Microsoft Office Word</Application>
  <DocSecurity>0</DocSecurity>
  <Lines>14</Lines>
  <Paragraphs>3</Paragraphs>
  <ScaleCrop>false</ScaleCrop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guyen Misa</cp:lastModifiedBy>
  <cp:revision>2</cp:revision>
  <dcterms:created xsi:type="dcterms:W3CDTF">2024-03-30T05:56:00Z</dcterms:created>
  <dcterms:modified xsi:type="dcterms:W3CDTF">2024-03-30T05:57:00Z</dcterms:modified>
</cp:coreProperties>
</file>